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2, 2021 (02:27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2T18:27:50Z</dcterms:created>
  <dcterms:modified xsi:type="dcterms:W3CDTF">2021-08-02T18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2, 2021 (02:27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